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03E2A0" w14:textId="77777777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KARA YILDIRIN BEYAZIT ÜNİVERSİTESİ </w:t>
      </w:r>
    </w:p>
    <w:p w14:paraId="2319BD30" w14:textId="044290B3" w:rsidR="00BC3B37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AĞLIK BİLİMLERİ </w:t>
      </w:r>
      <w:r w:rsidR="00CF1739">
        <w:rPr>
          <w:rFonts w:ascii="Times New Roman" w:hAnsi="Times New Roman"/>
          <w:b/>
          <w:sz w:val="24"/>
          <w:szCs w:val="24"/>
        </w:rPr>
        <w:t>FAKÜLTESİ</w:t>
      </w:r>
    </w:p>
    <w:p w14:paraId="2D7BA298" w14:textId="06E11D0E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EMŞİRELİK </w:t>
      </w:r>
      <w:r w:rsidR="00CF1739">
        <w:rPr>
          <w:rFonts w:ascii="Times New Roman" w:hAnsi="Times New Roman"/>
          <w:b/>
          <w:sz w:val="24"/>
          <w:szCs w:val="24"/>
        </w:rPr>
        <w:t xml:space="preserve">BÖLÜM </w:t>
      </w:r>
      <w:r w:rsidR="00BC3B37">
        <w:rPr>
          <w:rFonts w:ascii="Times New Roman" w:hAnsi="Times New Roman"/>
          <w:b/>
          <w:sz w:val="24"/>
          <w:szCs w:val="24"/>
        </w:rPr>
        <w:t>BAŞKANLIĞINA</w:t>
      </w:r>
    </w:p>
    <w:p w14:paraId="7B1977FC" w14:textId="77777777" w:rsidR="00A47142" w:rsidRDefault="00A47142" w:rsidP="00A4714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47142">
        <w:rPr>
          <w:rFonts w:ascii="Times New Roman" w:hAnsi="Times New Roman"/>
          <w:b/>
          <w:sz w:val="24"/>
          <w:szCs w:val="24"/>
        </w:rPr>
        <w:t>20</w:t>
      </w:r>
      <w:r w:rsidR="00BC3B37">
        <w:rPr>
          <w:rFonts w:ascii="Times New Roman" w:hAnsi="Times New Roman"/>
          <w:b/>
          <w:sz w:val="24"/>
          <w:szCs w:val="24"/>
        </w:rPr>
        <w:t>23</w:t>
      </w:r>
      <w:r w:rsidRPr="00A47142">
        <w:rPr>
          <w:rFonts w:ascii="Times New Roman" w:hAnsi="Times New Roman"/>
          <w:b/>
          <w:sz w:val="24"/>
          <w:szCs w:val="24"/>
        </w:rPr>
        <w:t>-202</w:t>
      </w:r>
      <w:r w:rsidR="00BC3B37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EĞİTİM-ÖĞRETİM YILI</w:t>
      </w:r>
    </w:p>
    <w:p w14:paraId="1B1CE56D" w14:textId="77777777" w:rsidR="00A47142" w:rsidRPr="00487F06" w:rsidRDefault="00A47142" w:rsidP="00487F06">
      <w:pPr>
        <w:rPr>
          <w:rFonts w:ascii="Times New Roman" w:hAnsi="Times New Roman"/>
          <w:b/>
          <w:szCs w:val="24"/>
        </w:rPr>
      </w:pPr>
    </w:p>
    <w:p w14:paraId="3E9A4936" w14:textId="4263A63A" w:rsidR="00491973" w:rsidRPr="00487F06" w:rsidRDefault="00A64A00" w:rsidP="00487F06">
      <w:pPr>
        <w:jc w:val="center"/>
        <w:rPr>
          <w:rFonts w:ascii="Arial" w:hAnsi="Arial" w:cs="Arial"/>
        </w:rPr>
      </w:pPr>
      <w:r>
        <w:rPr>
          <w:rFonts w:ascii="Times New Roman" w:hAnsi="Times New Roman"/>
          <w:b/>
          <w:szCs w:val="24"/>
        </w:rPr>
        <w:t>SBF230</w:t>
      </w:r>
      <w:r w:rsidR="00DA106F">
        <w:rPr>
          <w:rFonts w:ascii="Times New Roman" w:hAnsi="Times New Roman"/>
          <w:b/>
          <w:szCs w:val="24"/>
        </w:rPr>
        <w:t xml:space="preserve"> </w:t>
      </w:r>
      <w:r w:rsidR="00BC3B37">
        <w:rPr>
          <w:rFonts w:ascii="Times New Roman" w:hAnsi="Times New Roman"/>
          <w:b/>
          <w:szCs w:val="24"/>
        </w:rPr>
        <w:t xml:space="preserve">KODLU </w:t>
      </w:r>
      <w:r>
        <w:rPr>
          <w:rFonts w:ascii="Times New Roman" w:hAnsi="Times New Roman"/>
          <w:b/>
          <w:szCs w:val="24"/>
        </w:rPr>
        <w:t>BİYOLOJİK TEHDİTLER VE KORUNMA İLKELERİ</w:t>
      </w:r>
      <w:r w:rsidR="00DA106F" w:rsidRPr="00DA106F">
        <w:rPr>
          <w:rFonts w:ascii="Times New Roman" w:hAnsi="Times New Roman"/>
          <w:b/>
          <w:szCs w:val="24"/>
        </w:rPr>
        <w:t xml:space="preserve"> </w:t>
      </w:r>
      <w:r w:rsidR="00A47142" w:rsidRPr="00A47142">
        <w:rPr>
          <w:rFonts w:ascii="Times New Roman" w:hAnsi="Times New Roman"/>
          <w:b/>
          <w:szCs w:val="24"/>
        </w:rPr>
        <w:t>DERSİ FİNAL</w:t>
      </w:r>
      <w:r w:rsidR="00BC3B37">
        <w:rPr>
          <w:rFonts w:ascii="Times New Roman" w:hAnsi="Times New Roman"/>
          <w:b/>
          <w:szCs w:val="24"/>
        </w:rPr>
        <w:t xml:space="preserve"> VE BÜTÜNLEMESİNE </w:t>
      </w:r>
      <w:r w:rsidR="00A47142" w:rsidRPr="00A47142">
        <w:rPr>
          <w:rFonts w:ascii="Times New Roman" w:hAnsi="Times New Roman"/>
          <w:b/>
          <w:szCs w:val="24"/>
        </w:rPr>
        <w:t>DEVAMSIZLIK NEDENİYLE GİREMEYECEK ÖĞRENCİ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6"/>
        <w:gridCol w:w="2514"/>
        <w:gridCol w:w="4652"/>
      </w:tblGrid>
      <w:tr w:rsidR="00A47142" w:rsidRPr="00943F6E" w14:paraId="18654DC0" w14:textId="77777777" w:rsidTr="00A64A00">
        <w:tc>
          <w:tcPr>
            <w:tcW w:w="1896" w:type="dxa"/>
          </w:tcPr>
          <w:p w14:paraId="3FF76273" w14:textId="77777777" w:rsidR="00A47142" w:rsidRPr="00943F6E" w:rsidRDefault="00A47142" w:rsidP="00547FCB">
            <w:p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943F6E">
              <w:rPr>
                <w:rFonts w:ascii="Arial" w:hAnsi="Arial" w:cs="Arial"/>
                <w:bCs/>
                <w:sz w:val="24"/>
                <w:szCs w:val="24"/>
              </w:rPr>
              <w:t>Sıra</w:t>
            </w:r>
          </w:p>
        </w:tc>
        <w:tc>
          <w:tcPr>
            <w:tcW w:w="2514" w:type="dxa"/>
          </w:tcPr>
          <w:p w14:paraId="1088BAB5" w14:textId="77777777" w:rsidR="00A47142" w:rsidRPr="00943F6E" w:rsidRDefault="00A47142" w:rsidP="00487F06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43F6E">
              <w:rPr>
                <w:rFonts w:ascii="Arial" w:hAnsi="Arial" w:cs="Arial"/>
                <w:bCs/>
                <w:sz w:val="24"/>
                <w:szCs w:val="24"/>
              </w:rPr>
              <w:t>Öğrenci numarası</w:t>
            </w:r>
          </w:p>
        </w:tc>
        <w:tc>
          <w:tcPr>
            <w:tcW w:w="4652" w:type="dxa"/>
          </w:tcPr>
          <w:p w14:paraId="686F7EEE" w14:textId="77777777" w:rsidR="00A47142" w:rsidRPr="00943F6E" w:rsidRDefault="00A47142" w:rsidP="00487F06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43F6E">
              <w:rPr>
                <w:rFonts w:ascii="Arial" w:hAnsi="Arial" w:cs="Arial"/>
                <w:bCs/>
                <w:sz w:val="24"/>
                <w:szCs w:val="24"/>
              </w:rPr>
              <w:t>Adı - Soyadı</w:t>
            </w:r>
          </w:p>
        </w:tc>
      </w:tr>
      <w:tr w:rsidR="00A64A00" w:rsidRPr="00943F6E" w14:paraId="5D7B5589" w14:textId="77777777" w:rsidTr="00A64A00">
        <w:tc>
          <w:tcPr>
            <w:tcW w:w="1896" w:type="dxa"/>
          </w:tcPr>
          <w:p w14:paraId="441C0F67" w14:textId="77777777" w:rsidR="00A64A00" w:rsidRPr="00943F6E" w:rsidRDefault="00A64A00" w:rsidP="00A64A00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514" w:type="dxa"/>
          </w:tcPr>
          <w:p w14:paraId="0387BA50" w14:textId="6695732E" w:rsidR="00A64A00" w:rsidRPr="00943F6E" w:rsidRDefault="00A64A00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64A00">
              <w:rPr>
                <w:rFonts w:ascii="Arial" w:hAnsi="Arial" w:cs="Arial"/>
                <w:bCs/>
                <w:sz w:val="24"/>
                <w:szCs w:val="24"/>
              </w:rPr>
              <w:t>20020511035</w:t>
            </w:r>
          </w:p>
        </w:tc>
        <w:tc>
          <w:tcPr>
            <w:tcW w:w="4652" w:type="dxa"/>
          </w:tcPr>
          <w:p w14:paraId="09034504" w14:textId="34E27397" w:rsidR="00A64A00" w:rsidRPr="00943F6E" w:rsidRDefault="00C0130D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>ED****</w:t>
            </w:r>
            <w:r w:rsidR="00A64A00" w:rsidRPr="00943F6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>IS**</w:t>
            </w:r>
          </w:p>
        </w:tc>
      </w:tr>
      <w:tr w:rsidR="00A64A00" w:rsidRPr="00943F6E" w14:paraId="333886AD" w14:textId="77777777" w:rsidTr="00A64A00">
        <w:tc>
          <w:tcPr>
            <w:tcW w:w="1896" w:type="dxa"/>
          </w:tcPr>
          <w:p w14:paraId="5F8D539E" w14:textId="77777777" w:rsidR="00A64A00" w:rsidRPr="00943F6E" w:rsidRDefault="00A64A00" w:rsidP="00A64A00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514" w:type="dxa"/>
          </w:tcPr>
          <w:p w14:paraId="4BCDAEFD" w14:textId="6342C956" w:rsidR="00A64A00" w:rsidRPr="00943F6E" w:rsidRDefault="00A64A00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43F6E">
              <w:rPr>
                <w:rFonts w:ascii="Arial" w:hAnsi="Arial" w:cs="Arial"/>
                <w:bCs/>
                <w:sz w:val="24"/>
                <w:szCs w:val="24"/>
              </w:rPr>
              <w:t>2</w:t>
            </w:r>
            <w:r w:rsidRPr="00A64A00">
              <w:rPr>
                <w:rFonts w:ascii="Arial" w:hAnsi="Arial" w:cs="Arial"/>
                <w:bCs/>
                <w:sz w:val="24"/>
                <w:szCs w:val="24"/>
              </w:rPr>
              <w:t>0060711007</w:t>
            </w:r>
          </w:p>
        </w:tc>
        <w:tc>
          <w:tcPr>
            <w:tcW w:w="4652" w:type="dxa"/>
          </w:tcPr>
          <w:p w14:paraId="2CBEEA8A" w14:textId="7E1D2F72" w:rsidR="00A64A00" w:rsidRPr="00943F6E" w:rsidRDefault="00C0130D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>SE*****</w:t>
            </w:r>
            <w:r w:rsidR="00A64A00" w:rsidRPr="00943F6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eastAsia="tr-TR"/>
              </w:rPr>
              <w:t>ŞE***</w:t>
            </w:r>
          </w:p>
        </w:tc>
      </w:tr>
      <w:tr w:rsidR="00A64A00" w:rsidRPr="00943F6E" w14:paraId="20FB1DC0" w14:textId="77777777" w:rsidTr="00A64A00">
        <w:tc>
          <w:tcPr>
            <w:tcW w:w="1896" w:type="dxa"/>
          </w:tcPr>
          <w:p w14:paraId="1A936CD2" w14:textId="77777777" w:rsidR="00A64A00" w:rsidRPr="00943F6E" w:rsidRDefault="00A64A00" w:rsidP="00A64A00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514" w:type="dxa"/>
          </w:tcPr>
          <w:p w14:paraId="24C28331" w14:textId="236B0509" w:rsidR="00A64A00" w:rsidRPr="00943F6E" w:rsidRDefault="00A64A00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64A00">
              <w:rPr>
                <w:rFonts w:ascii="Arial" w:hAnsi="Arial" w:cs="Arial"/>
                <w:bCs/>
                <w:sz w:val="24"/>
                <w:szCs w:val="24"/>
              </w:rPr>
              <w:t>20060711013</w:t>
            </w:r>
          </w:p>
        </w:tc>
        <w:tc>
          <w:tcPr>
            <w:tcW w:w="4652" w:type="dxa"/>
          </w:tcPr>
          <w:p w14:paraId="552FAC8A" w14:textId="599EA544" w:rsidR="00A64A00" w:rsidRPr="00943F6E" w:rsidRDefault="00C0130D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ER** HA***</w:t>
            </w:r>
            <w:r w:rsidR="00A64A00" w:rsidRPr="00943F6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4"/>
              </w:rPr>
              <w:t>BA*******</w:t>
            </w:r>
          </w:p>
        </w:tc>
      </w:tr>
      <w:tr w:rsidR="00A64A00" w:rsidRPr="00943F6E" w14:paraId="52939E20" w14:textId="77777777" w:rsidTr="00A64A00">
        <w:tc>
          <w:tcPr>
            <w:tcW w:w="1896" w:type="dxa"/>
          </w:tcPr>
          <w:p w14:paraId="388C9353" w14:textId="77777777" w:rsidR="00A64A00" w:rsidRPr="00943F6E" w:rsidRDefault="00A64A00" w:rsidP="00A64A00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514" w:type="dxa"/>
          </w:tcPr>
          <w:p w14:paraId="03FCA4C8" w14:textId="619E4524" w:rsidR="00A64A00" w:rsidRPr="00943F6E" w:rsidRDefault="00A64A00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64A00">
              <w:rPr>
                <w:rFonts w:ascii="Arial" w:hAnsi="Arial" w:cs="Arial"/>
                <w:bCs/>
                <w:sz w:val="24"/>
                <w:szCs w:val="24"/>
              </w:rPr>
              <w:t>20060711017</w:t>
            </w:r>
          </w:p>
        </w:tc>
        <w:tc>
          <w:tcPr>
            <w:tcW w:w="4652" w:type="dxa"/>
          </w:tcPr>
          <w:p w14:paraId="0E4A4707" w14:textId="783E7284" w:rsidR="00A64A00" w:rsidRPr="00943F6E" w:rsidRDefault="00C0130D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ÜM**</w:t>
            </w:r>
            <w:r w:rsidR="00A64A00" w:rsidRPr="00943F6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4"/>
              </w:rPr>
              <w:t>Bİ****</w:t>
            </w:r>
          </w:p>
        </w:tc>
      </w:tr>
      <w:tr w:rsidR="00A64A00" w:rsidRPr="00943F6E" w14:paraId="24742B5D" w14:textId="77777777" w:rsidTr="00A64A00">
        <w:tc>
          <w:tcPr>
            <w:tcW w:w="1896" w:type="dxa"/>
          </w:tcPr>
          <w:p w14:paraId="3F426005" w14:textId="77777777" w:rsidR="00A64A00" w:rsidRPr="00943F6E" w:rsidRDefault="00A64A00" w:rsidP="00A64A00">
            <w:pPr>
              <w:pStyle w:val="ListeParagraf"/>
              <w:numPr>
                <w:ilvl w:val="0"/>
                <w:numId w:val="8"/>
              </w:numPr>
              <w:spacing w:after="0"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514" w:type="dxa"/>
          </w:tcPr>
          <w:p w14:paraId="706A698B" w14:textId="4DF94707" w:rsidR="00A64A00" w:rsidRPr="00943F6E" w:rsidRDefault="00A64A00" w:rsidP="00A64A00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64A00">
              <w:rPr>
                <w:rFonts w:ascii="Arial" w:hAnsi="Arial" w:cs="Arial"/>
                <w:bCs/>
                <w:sz w:val="24"/>
                <w:szCs w:val="24"/>
              </w:rPr>
              <w:t>22060551001</w:t>
            </w:r>
          </w:p>
        </w:tc>
        <w:tc>
          <w:tcPr>
            <w:tcW w:w="4652" w:type="dxa"/>
          </w:tcPr>
          <w:p w14:paraId="3D5FEF82" w14:textId="55C95BD3" w:rsidR="00A64A00" w:rsidRPr="00943F6E" w:rsidRDefault="00C0130D" w:rsidP="00C0130D">
            <w:pPr>
              <w:spacing w:after="0"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ZE****</w:t>
            </w:r>
            <w:r w:rsidR="00A64A00" w:rsidRPr="00943F6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A64A00" w:rsidRPr="00A64A00">
              <w:rPr>
                <w:rFonts w:ascii="Arial" w:hAnsi="Arial" w:cs="Arial"/>
                <w:bCs/>
                <w:sz w:val="24"/>
                <w:szCs w:val="24"/>
              </w:rPr>
              <w:t>AK</w:t>
            </w:r>
            <w:r>
              <w:rPr>
                <w:rFonts w:ascii="Arial" w:hAnsi="Arial" w:cs="Arial"/>
                <w:bCs/>
                <w:sz w:val="24"/>
                <w:szCs w:val="24"/>
              </w:rPr>
              <w:t>*****</w:t>
            </w:r>
          </w:p>
        </w:tc>
      </w:tr>
    </w:tbl>
    <w:p w14:paraId="08B8E9B1" w14:textId="2291F0F7" w:rsidR="00487F06" w:rsidRPr="00A47142" w:rsidRDefault="00487F06" w:rsidP="00C0130D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sectPr w:rsidR="00487F06" w:rsidRPr="00A47142" w:rsidSect="004919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91FBC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B5A50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B59A3"/>
    <w:multiLevelType w:val="hybridMultilevel"/>
    <w:tmpl w:val="2D9042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00EB5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76879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467ABA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8551F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63F61"/>
    <w:multiLevelType w:val="hybridMultilevel"/>
    <w:tmpl w:val="77B835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D695C"/>
    <w:multiLevelType w:val="hybridMultilevel"/>
    <w:tmpl w:val="87D8CC54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AYjMDUxMDU1NLAyUdpeDU4uLM/DyQAsNaAET0TOAsAAAA"/>
  </w:docVars>
  <w:rsids>
    <w:rsidRoot w:val="00CC50F5"/>
    <w:rsid w:val="00001236"/>
    <w:rsid w:val="00102AF9"/>
    <w:rsid w:val="00370CD5"/>
    <w:rsid w:val="00381F2E"/>
    <w:rsid w:val="00487F06"/>
    <w:rsid w:val="00491973"/>
    <w:rsid w:val="00547FCB"/>
    <w:rsid w:val="00625727"/>
    <w:rsid w:val="00667A46"/>
    <w:rsid w:val="006C74AF"/>
    <w:rsid w:val="00792039"/>
    <w:rsid w:val="00797B9C"/>
    <w:rsid w:val="008F6435"/>
    <w:rsid w:val="00943F6E"/>
    <w:rsid w:val="00962B30"/>
    <w:rsid w:val="00A47142"/>
    <w:rsid w:val="00A64A00"/>
    <w:rsid w:val="00A71EB1"/>
    <w:rsid w:val="00AB776F"/>
    <w:rsid w:val="00BC3B37"/>
    <w:rsid w:val="00C0130D"/>
    <w:rsid w:val="00CC50F5"/>
    <w:rsid w:val="00CF1739"/>
    <w:rsid w:val="00DA106F"/>
    <w:rsid w:val="00DF1543"/>
    <w:rsid w:val="00EB7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16669"/>
  <w15:chartTrackingRefBased/>
  <w15:docId w15:val="{03839FA4-1290-43AA-BF0B-FA50091F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197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C50F5"/>
    <w:pPr>
      <w:ind w:left="720"/>
      <w:contextualSpacing/>
    </w:pPr>
  </w:style>
  <w:style w:type="table" w:styleId="TabloKlavuzu">
    <w:name w:val="Table Grid"/>
    <w:basedOn w:val="NormalTablo"/>
    <w:uiPriority w:val="39"/>
    <w:rsid w:val="00A47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KY79</dc:creator>
  <cp:keywords/>
  <cp:lastModifiedBy>Windows Kullanıcısı</cp:lastModifiedBy>
  <cp:revision>3</cp:revision>
  <dcterms:created xsi:type="dcterms:W3CDTF">2024-01-08T10:26:00Z</dcterms:created>
  <dcterms:modified xsi:type="dcterms:W3CDTF">2024-01-08T10:33:00Z</dcterms:modified>
</cp:coreProperties>
</file>